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06af9151486abfe2503d10fb5e93d4dde417176"/>
    <w:p>
      <w:pPr>
        <w:pStyle w:val="Heading1"/>
      </w:pPr>
      <w:r>
        <w:t xml:space="preserve">Cover Letter for Pharmacist Position in DR Congo Kinshasa</w:t>
      </w:r>
    </w:p>
    <w:p>
      <w:pPr>
        <w:pStyle w:val="FirstParagraph"/>
      </w:pPr>
      <w:r>
        <w:t xml:space="preserve">Dear [Hiring Manager's Name],</w:t>
      </w:r>
    </w:p>
    <w:p>
      <w:pPr>
        <w:pStyle w:val="BodyText"/>
      </w:pPr>
      <w:r>
        <w:t xml:space="preserve">I am writing to express my sincere interest in the Pharmacist position at your esteemed organization in DR Congo Kinshasa. As a dedicated and experienced pharmacist with a passion for public health, I am eager to contribute my skills and expertise to support the vital work being done in this dynamic region. With my academic background, professional experience, and deep commitment to improving healthcare access, I am confident that I can make a meaningful impact in Kinshasa’s healthcare landscape.</w:t>
      </w:r>
    </w:p>
    <w:p>
      <w:pPr>
        <w:pStyle w:val="BodyText"/>
      </w:pPr>
      <w:r>
        <w:t xml:space="preserve">My journey as a Pharmacist began with a strong foundation in pharmaceutical sciences, which I pursued at [University Name], where I graduated with honors. During my studies, I developed a profound understanding of pharmacology, drug therapy, and patient care. This academic training was complemented by hands-on experience through internships and volunteer work in community health settings. These experiences solidified my belief that pharmacists play a critical role in ensuring the safe and effective use of medications while addressing the unique healthcare needs of diverse populations.</w:t>
      </w:r>
    </w:p>
    <w:p>
      <w:pPr>
        <w:pStyle w:val="BodyText"/>
      </w:pPr>
      <w:r>
        <w:t xml:space="preserve">Over the past [X years], I have worked as a Pharmacist in various capacities, including roles at [Hospital/Pharmacy Name] and [Another Organization]. In these positions, I have been responsible for dispensing medications, conducting medication reviews, counseling patients on proper drug usage, and collaborating with healthcare professionals to optimize treatment outcomes. My ability to communicate effectively with patients from different cultural backgrounds has allowed me to build trust and provide personalized care. Additionally, I have developed a strong understanding of pharmaceutical regulations and quality control standards, ensuring that all medications meet the highest safety and efficacy benchmarks.</w:t>
      </w:r>
    </w:p>
    <w:p>
      <w:pPr>
        <w:pStyle w:val="BodyText"/>
      </w:pPr>
      <w:r>
        <w:t xml:space="preserve">What sets me apart as a Pharmacist is my unwavering commitment to community health. In [City/Region], I was actively involved in initiatives aimed at improving medication adherence among patients with chronic conditions such as hypertension and diabetes. I also participated in public health campaigns to raise awareness about the dangers of counterfeit drugs, a pressing issue in many regions, including DR Congo Kinshasa. These experiences have deepened my understanding of the challenges faced by healthcare providers in low-resource settings and reinforced my determination to contribute to solutions that address these gaps.</w:t>
      </w:r>
    </w:p>
    <w:p>
      <w:pPr>
        <w:pStyle w:val="BodyText"/>
      </w:pPr>
      <w:r>
        <w:t xml:space="preserve">The opportunity to work as a Pharmacist in DR Congo Kinshasa is particularly meaningful to me. As the capital city of one of Africa’s most populous nations, Kinshasa is a hub of cultural diversity and economic activity. However, it also faces significant healthcare challenges, including limited access to quality pharmaceutical services and a high burden of infectious diseases such as malaria and HIV/AIDS. I am deeply inspired by the resilience of the people in this region and their dedication to overcoming these obstacles. I believe that my expertise in pharmacy practice, combined with my adaptability and cultural sensitivity, positions me to contribute effectively to your organization’s mission of improving public health outcomes in Kinshasa.</w:t>
      </w:r>
    </w:p>
    <w:p>
      <w:pPr>
        <w:pStyle w:val="BodyText"/>
      </w:pPr>
      <w:r>
        <w:t xml:space="preserve">One of the key aspects that draws me to DR Congo Kinshasa is the opportunity to work within a healthcare system that is evolving and expanding. I have followed recent developments in the country’s pharmaceutical sector, including efforts to strengthen drug supply chains and enhance patient safety. I am particularly interested in collaborating with local stakeholders to implement innovative solutions that address common challenges such as medication shortages, counterfeit drugs, and lack of health education. My goal is to not only provide direct patient care but also to support the development of sustainable healthcare practices that benefit the community in the long term.</w:t>
      </w:r>
    </w:p>
    <w:p>
      <w:pPr>
        <w:pStyle w:val="BodyText"/>
      </w:pPr>
      <w:r>
        <w:t xml:space="preserve">In addition to my technical skills, I bring a strong work ethic and a collaborative spirit. I thrive in fast-paced environments where teamwork is essential, and I am adept at managing multiple priorities while maintaining attention to detail. My ability to work independently and as part of a multidisciplinary team has been instrumental in my previous roles, and I am confident that these qualities will serve me well in the dynamic setting of Kinshasa. I am also committed to ongoing professional development, regularly participating in workshops and certifications to stay updated on the latest advancements in pharmacy practice.</w:t>
      </w:r>
    </w:p>
    <w:p>
      <w:pPr>
        <w:pStyle w:val="BodyText"/>
      </w:pPr>
      <w:r>
        <w:t xml:space="preserve">As a Pharmacist, I understand the critical role that access to quality medications plays in improving health outcomes. In DR Congo Kinshasa, where healthcare resources can be limited, I am motivated to ensure that patients receive the right medications at the right time. Whether it is through optimizing prescription management, educating patients on medication safety, or supporting public health initiatives, I am dedicated to making a tangible difference in the lives of those I serve.</w:t>
      </w:r>
    </w:p>
    <w:p>
      <w:pPr>
        <w:pStyle w:val="BodyText"/>
      </w:pPr>
      <w:r>
        <w:t xml:space="preserve">I would be honored to contribute my skills and passion for pharmacy to your organization’s efforts in DR Congo Kinshasa. Thank you for considering my application. I look forward to the opportunity to discuss how my background and aspirations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DR Congo Kinshasa</dc:title>
  <dc:creator/>
  <dc:language>en</dc:language>
  <cp:keywords/>
  <dcterms:created xsi:type="dcterms:W3CDTF">2026-07-22T04:11:44Z</dcterms:created>
  <dcterms:modified xsi:type="dcterms:W3CDTF">2026-07-22T04:11:44Z</dcterms:modified>
</cp:coreProperties>
</file>

<file path=docProps/custom.xml><?xml version="1.0" encoding="utf-8"?>
<Properties xmlns="http://schemas.openxmlformats.org/officeDocument/2006/custom-properties" xmlns:vt="http://schemas.openxmlformats.org/officeDocument/2006/docPropsVTypes"/>
</file>